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7DE0E" w14:textId="1D6E0E71" w:rsidR="00B81731" w:rsidRPr="00B81731" w:rsidRDefault="00B81731" w:rsidP="00B81731">
      <w:pPr>
        <w:jc w:val="right"/>
        <w:rPr>
          <w:b/>
          <w:bCs/>
          <w:sz w:val="24"/>
          <w:szCs w:val="24"/>
        </w:rPr>
      </w:pPr>
      <w:r w:rsidRPr="00B81731">
        <w:rPr>
          <w:b/>
          <w:bCs/>
          <w:sz w:val="24"/>
          <w:szCs w:val="24"/>
        </w:rPr>
        <w:t>IN498 – Unit 3 Assignment – Laurence Burden</w:t>
      </w:r>
    </w:p>
    <w:p w14:paraId="61FEF1C3" w14:textId="21C11F98" w:rsidR="00B81731" w:rsidRPr="00B81731" w:rsidRDefault="00B81731">
      <w:pPr>
        <w:rPr>
          <w:b/>
          <w:bCs/>
          <w:sz w:val="28"/>
          <w:szCs w:val="28"/>
        </w:rPr>
      </w:pPr>
      <w:r w:rsidRPr="00B81731">
        <w:rPr>
          <w:b/>
          <w:bCs/>
          <w:sz w:val="28"/>
          <w:szCs w:val="28"/>
        </w:rPr>
        <w:t>Question 8</w:t>
      </w:r>
    </w:p>
    <w:p w14:paraId="0B897F29" w14:textId="158D6FF6" w:rsidR="007857B0" w:rsidRPr="007857B0" w:rsidRDefault="007857B0">
      <w:pPr>
        <w:rPr>
          <w:b/>
          <w:bCs/>
        </w:rPr>
      </w:pPr>
      <w:r>
        <w:rPr>
          <w:b/>
          <w:bCs/>
        </w:rPr>
        <w:t>Compare Results</w:t>
      </w:r>
    </w:p>
    <w:p w14:paraId="43CDA929" w14:textId="351541C9" w:rsidR="00A03D2E" w:rsidRDefault="00376EB1">
      <w:r>
        <w:t>The logistic regression results for the initial data set outputs the probability of 36 different classes.  This is due to the wide variety of numbers in the Installers_retained_for_30_days column of the data frame.  The second logistic regression test becomes much more readable by narrowing the classes down to two, 0 or 1.  This lets us have a better insight into whether we will keep a user based on the number of installs.</w:t>
      </w:r>
    </w:p>
    <w:p w14:paraId="0120150A" w14:textId="4CAE4933" w:rsidR="007857B0" w:rsidRPr="007857B0" w:rsidRDefault="007857B0">
      <w:pPr>
        <w:rPr>
          <w:b/>
          <w:bCs/>
        </w:rPr>
      </w:pPr>
      <w:r>
        <w:rPr>
          <w:b/>
          <w:bCs/>
        </w:rPr>
        <w:t>Intercept Value Meaning</w:t>
      </w:r>
    </w:p>
    <w:p w14:paraId="70927F92" w14:textId="5A9EE38B" w:rsidR="00376EB1" w:rsidRDefault="005C3548">
      <w:r>
        <w:t>The intercept values represent the Y-intercept.  This is the value of y when X = 0.  The linear regression model has a y value of 0.0473 when X = 0.  The logistic regression model has a y value of -2.866 when X = 0.</w:t>
      </w:r>
    </w:p>
    <w:p w14:paraId="53564652" w14:textId="47CFEB13" w:rsidR="007857B0" w:rsidRPr="007857B0" w:rsidRDefault="007857B0">
      <w:pPr>
        <w:rPr>
          <w:b/>
          <w:bCs/>
        </w:rPr>
      </w:pPr>
      <w:r>
        <w:rPr>
          <w:b/>
          <w:bCs/>
        </w:rPr>
        <w:t>Coefficient Value Meaning</w:t>
      </w:r>
    </w:p>
    <w:p w14:paraId="47B7C375" w14:textId="0F289753" w:rsidR="005C3548" w:rsidRDefault="005C3548">
      <w:r>
        <w:t xml:space="preserve">The coefficient value represents </w:t>
      </w:r>
      <w:r w:rsidR="00C66388">
        <w:t>the number that is multiplied by a given X value for a regression line.  The output of the linear regression in this code gives a coefficient of 0.324.  Adding the y-intercept will give the following equation: y = 0.324X + 0.0473.  This allows us to predict the value of y with a given value of X.</w:t>
      </w:r>
    </w:p>
    <w:p w14:paraId="7A528B59" w14:textId="0A0459E2" w:rsidR="007857B0" w:rsidRPr="007857B0" w:rsidRDefault="007857B0">
      <w:pPr>
        <w:rPr>
          <w:b/>
          <w:bCs/>
        </w:rPr>
      </w:pPr>
      <w:r>
        <w:rPr>
          <w:b/>
          <w:bCs/>
        </w:rPr>
        <w:t>Results Summary</w:t>
      </w:r>
    </w:p>
    <w:p w14:paraId="17EA1D9F" w14:textId="013919B7" w:rsidR="00C66EEE" w:rsidRDefault="00C66EEE">
      <w:r>
        <w:t>The results of both these models tells us that the probability of holding onto at least one customer rises with the number of installs retained for 30 days.  The number of installs retained for 30 days is around 3.  2 installs kept for 30 days only has a 43% of being retained, whereas 4 installs has a 91% chance of retention.</w:t>
      </w:r>
    </w:p>
    <w:p w14:paraId="61345AF1" w14:textId="66D2C1F5" w:rsidR="00B81731" w:rsidRPr="00B81731" w:rsidRDefault="00B81731">
      <w:pPr>
        <w:rPr>
          <w:b/>
          <w:bCs/>
          <w:sz w:val="28"/>
          <w:szCs w:val="28"/>
        </w:rPr>
      </w:pPr>
      <w:r w:rsidRPr="00B81731">
        <w:rPr>
          <w:b/>
          <w:bCs/>
          <w:sz w:val="28"/>
          <w:szCs w:val="28"/>
        </w:rPr>
        <w:t>Code Output</w:t>
      </w:r>
    </w:p>
    <w:p w14:paraId="5371C21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First 10 Rows ###</w:t>
      </w:r>
    </w:p>
    <w:p w14:paraId="4E2F142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Date  ... Installer-to-30_days_retention_rate</w:t>
      </w:r>
    </w:p>
    <w:p w14:paraId="7F25711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0  4/1/19  ...                                 0.0</w:t>
      </w:r>
    </w:p>
    <w:p w14:paraId="5A7147E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  4/1/19  ...                                 0.5</w:t>
      </w:r>
    </w:p>
    <w:p w14:paraId="46E0C8E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  4/1/19  ...                                 0.0</w:t>
      </w:r>
    </w:p>
    <w:p w14:paraId="388736A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3  4/1/19  ...                                 0.0</w:t>
      </w:r>
    </w:p>
    <w:p w14:paraId="3648997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4  4/1/19  ...                                 0.5</w:t>
      </w:r>
    </w:p>
    <w:p w14:paraId="1A34E45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  4/1/19  ...                                 1.0</w:t>
      </w:r>
    </w:p>
    <w:p w14:paraId="7A28C39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  4/1/19  ...                                 0.0</w:t>
      </w:r>
    </w:p>
    <w:p w14:paraId="08E40D2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  4/1/19  ...                                 0.0</w:t>
      </w:r>
    </w:p>
    <w:p w14:paraId="2FD8C1A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8  4/1/19  ...                                 1.0</w:t>
      </w:r>
    </w:p>
    <w:p w14:paraId="298AA1A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9  4/1/19  ...                                 0.0</w:t>
      </w:r>
    </w:p>
    <w:p w14:paraId="46693A8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4DF7D86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10 rows x 14 columns] </w:t>
      </w:r>
    </w:p>
    <w:p w14:paraId="38352B6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6ACED54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Data Shape ###</w:t>
      </w:r>
    </w:p>
    <w:p w14:paraId="1BD9BE5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6409, 14) </w:t>
      </w:r>
    </w:p>
    <w:p w14:paraId="0B68FC6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5A8F17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Data Description ###</w:t>
      </w:r>
    </w:p>
    <w:p w14:paraId="4D440C1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lastRenderedPageBreak/>
        <w:t xml:space="preserve">       Store_Listing_Visitors  ...  Installer-to-30_days_retention_rate</w:t>
      </w:r>
    </w:p>
    <w:p w14:paraId="4691A2F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count             6401.000000  ...                          6393.000000</w:t>
      </w:r>
    </w:p>
    <w:p w14:paraId="5C2646F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ean                 8.562100  ...                             0.122888</w:t>
      </w:r>
    </w:p>
    <w:p w14:paraId="437DF62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std                 31.625562  ...                             0.298208</w:t>
      </w:r>
    </w:p>
    <w:p w14:paraId="525A2B3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in                  0.000000  ...                             0.000000</w:t>
      </w:r>
    </w:p>
    <w:p w14:paraId="6839858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5%                  1.000000  ...                             0.000000</w:t>
      </w:r>
    </w:p>
    <w:p w14:paraId="01C5232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0%                  1.000000  ...                             0.000000</w:t>
      </w:r>
    </w:p>
    <w:p w14:paraId="02E25A1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5%                  2.000000  ...                             0.000000</w:t>
      </w:r>
    </w:p>
    <w:p w14:paraId="40A73D2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ax                354.000000  ...                             1.000000</w:t>
      </w:r>
    </w:p>
    <w:p w14:paraId="6AE1403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E68CA9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8 rows x 11 columns] </w:t>
      </w:r>
    </w:p>
    <w:p w14:paraId="753078E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F9A969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Shape of X ###</w:t>
      </w:r>
    </w:p>
    <w:p w14:paraId="4890486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6409, 1) </w:t>
      </w:r>
    </w:p>
    <w:p w14:paraId="62370CB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74F0564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Description of X ###</w:t>
      </w:r>
    </w:p>
    <w:p w14:paraId="432B7ED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lt;bound method NDFrame.describe of       Installers</w:t>
      </w:r>
    </w:p>
    <w:p w14:paraId="76AD16A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0            1.0</w:t>
      </w:r>
    </w:p>
    <w:p w14:paraId="6949FE3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            2.0</w:t>
      </w:r>
    </w:p>
    <w:p w14:paraId="56AB961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            0.0</w:t>
      </w:r>
    </w:p>
    <w:p w14:paraId="0FAAF7E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3            0.0</w:t>
      </w:r>
    </w:p>
    <w:p w14:paraId="2CF6490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4            2.0</w:t>
      </w:r>
    </w:p>
    <w:p w14:paraId="7F5CEDD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w:t>
      </w:r>
    </w:p>
    <w:p w14:paraId="2B1CDF1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404         1.0</w:t>
      </w:r>
    </w:p>
    <w:p w14:paraId="0DA85A8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405         0.0</w:t>
      </w:r>
    </w:p>
    <w:p w14:paraId="0EA6356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406         0.0</w:t>
      </w:r>
    </w:p>
    <w:p w14:paraId="195B7F0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407        34.0</w:t>
      </w:r>
    </w:p>
    <w:p w14:paraId="6624AB0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408         1.0</w:t>
      </w:r>
    </w:p>
    <w:p w14:paraId="27C2C91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76A9807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6409 rows x 1 columns]&gt; </w:t>
      </w:r>
    </w:p>
    <w:p w14:paraId="5FB28B3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F94383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Shape of y ###</w:t>
      </w:r>
    </w:p>
    <w:p w14:paraId="543D716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6409,) </w:t>
      </w:r>
    </w:p>
    <w:p w14:paraId="5433FA3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6914127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Description of y ###</w:t>
      </w:r>
    </w:p>
    <w:p w14:paraId="42150EF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count    6409.000000</w:t>
      </w:r>
    </w:p>
    <w:p w14:paraId="3CEBC1E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ean        0.855360</w:t>
      </w:r>
    </w:p>
    <w:p w14:paraId="3B7A2F7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std         3.521889</w:t>
      </w:r>
    </w:p>
    <w:p w14:paraId="597B56F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in         0.000000</w:t>
      </w:r>
    </w:p>
    <w:p w14:paraId="6BC5570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5%         0.000000</w:t>
      </w:r>
    </w:p>
    <w:p w14:paraId="0CA8214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0%         0.000000</w:t>
      </w:r>
    </w:p>
    <w:p w14:paraId="2910643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5%         0.000000</w:t>
      </w:r>
    </w:p>
    <w:p w14:paraId="74E0CB1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ax        36.000000</w:t>
      </w:r>
    </w:p>
    <w:p w14:paraId="6EDC5E5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Name: Installers_retained_for_30_days, dtype: float64 </w:t>
      </w:r>
    </w:p>
    <w:p w14:paraId="171CFF5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4E7D43B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1 install ###</w:t>
      </w:r>
    </w:p>
    <w:p w14:paraId="369B8E6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37117343] </w:t>
      </w:r>
    </w:p>
    <w:p w14:paraId="08B31E3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A9A4C0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2 installs ###</w:t>
      </w:r>
    </w:p>
    <w:p w14:paraId="6C6305D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69505919] </w:t>
      </w:r>
    </w:p>
    <w:p w14:paraId="2DE4523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2B32CF8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3 installs ###</w:t>
      </w:r>
    </w:p>
    <w:p w14:paraId="5750A68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1.34283072] </w:t>
      </w:r>
    </w:p>
    <w:p w14:paraId="4C10F76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41F1433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Y Intercept ###</w:t>
      </w:r>
    </w:p>
    <w:p w14:paraId="5FACE31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047287665244239996 </w:t>
      </w:r>
    </w:p>
    <w:p w14:paraId="0691774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1598901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lastRenderedPageBreak/>
        <w:t>### Coefficient ###</w:t>
      </w:r>
    </w:p>
    <w:p w14:paraId="18DBB06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32388576] </w:t>
      </w:r>
    </w:p>
    <w:p w14:paraId="3F0AF2D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2212643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Logistic Regression Predictions ###</w:t>
      </w:r>
    </w:p>
    <w:p w14:paraId="369B6A7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0.  0.  0. ...  0. 17.  0.]</w:t>
      </w:r>
    </w:p>
    <w:p w14:paraId="03506B4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Log Regression Probabilities ###</w:t>
      </w:r>
    </w:p>
    <w:p w14:paraId="3F30CCB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61139923e-01 3.53521465e-01 5.91248676e-02 ... 5.91248676e-02</w:t>
      </w:r>
    </w:p>
    <w:p w14:paraId="4E2AC30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3.34563725e-07 1.61139923e-01] </w:t>
      </w:r>
    </w:p>
    <w:p w14:paraId="5989C58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156AC26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1 install ###</w:t>
      </w:r>
    </w:p>
    <w:p w14:paraId="3BB0A96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8.16736819e-01 1.61139923e-01 1.79506012e-02 1.29566322e-03</w:t>
      </w:r>
    </w:p>
    <w:p w14:paraId="035FD94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1.41319960e-04 1.17967771e-04 1.09930274e-04 1.09501369e-04</w:t>
      </w:r>
    </w:p>
    <w:p w14:paraId="0F1EE16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1.18168706e-04 1.12502658e-04 1.35243577e-04 1.05697553e-04</w:t>
      </w:r>
    </w:p>
    <w:p w14:paraId="2EBA85F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1.11571961e-04 1.28373602e-04 1.00462332e-04 1.00477613e-04</w:t>
      </w:r>
    </w:p>
    <w:p w14:paraId="44B1074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9.93180491e-05 1.11977312e-04 7.42719859e-05 9.32773437e-05</w:t>
      </w:r>
    </w:p>
    <w:p w14:paraId="5671066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8.48154274e-05 7.58948032e-05 8.28961863e-05 8.04663816e-05</w:t>
      </w:r>
    </w:p>
    <w:p w14:paraId="490EC46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7.94082111e-05 7.79010800e-05 6.39546985e-05 7.66965357e-05</w:t>
      </w:r>
    </w:p>
    <w:p w14:paraId="5691855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7.44938445e-05 8.11830761e-05 5.64802011e-05 9.15496752e-05</w:t>
      </w:r>
    </w:p>
    <w:p w14:paraId="27B590A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9.09648071e-05 9.02270931e-05]] </w:t>
      </w:r>
    </w:p>
    <w:p w14:paraId="7B7C4BE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6A7813C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2 installs ###</w:t>
      </w:r>
    </w:p>
    <w:p w14:paraId="1B9BFB6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74040964e-01 3.53521465e-01 5.66841749e-02 4.65966636e-03</w:t>
      </w:r>
    </w:p>
    <w:p w14:paraId="4A099D0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4.77015123e-04 4.38046316e-04 4.22390847e-04 4.18294454e-04</w:t>
      </w:r>
    </w:p>
    <w:p w14:paraId="6DD8F45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4.46801774e-04 4.34425729e-04 5.30886864e-04 4.08867338e-04</w:t>
      </w:r>
    </w:p>
    <w:p w14:paraId="3723C58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4.35481363e-04 5.04333530e-04 3.89669151e-04 3.97659029e-04</w:t>
      </w:r>
    </w:p>
    <w:p w14:paraId="725D2D1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3.91618306e-04 4.42393352e-04 2.92079046e-04 3.64018167e-04</w:t>
      </w:r>
    </w:p>
    <w:p w14:paraId="7B97F13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3.35235516e-04 3.01919921e-04 3.25449699e-04 3.16542672e-04</w:t>
      </w:r>
    </w:p>
    <w:p w14:paraId="0F0EDDB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3.10016240e-04 3.01596680e-04 2.51907205e-04 2.96149470e-04</w:t>
      </w:r>
    </w:p>
    <w:p w14:paraId="485CC1F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2.88726233e-04 3.11377544e-04 2.21159014e-04 3.45875834e-04</w:t>
      </w:r>
    </w:p>
    <w:p w14:paraId="298A370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3.45575071e-04 3.48218709e-04]] </w:t>
      </w:r>
    </w:p>
    <w:p w14:paraId="366E3C5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3E0DE14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4 installs ###</w:t>
      </w:r>
    </w:p>
    <w:p w14:paraId="3588041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0.10214894 0.61292953 0.203609   0.02170949 0.00195776 0.00217572</w:t>
      </w:r>
    </w:p>
    <w:p w14:paraId="3E1188A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0.00224635 0.00219875 0.00230096 0.00233341 0.00294674 0.00220387</w:t>
      </w:r>
    </w:p>
    <w:p w14:paraId="41B50FA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0.00238984 0.00280396 0.00211179 0.00224369 0.00219332 0.00248734</w:t>
      </w:r>
    </w:p>
    <w:p w14:paraId="5A26DD2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0.00162712 0.00199704 0.00188656 0.00172116 0.00180697 0.00176456</w:t>
      </w:r>
    </w:p>
    <w:p w14:paraId="1FFEE65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0.00170213 0.0016284  0.00140782 0.00159056 0.00156238 0.00165006</w:t>
      </w:r>
    </w:p>
    <w:p w14:paraId="10D6F11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0.00122149 0.00177835 0.00179659 0.00186832]] </w:t>
      </w:r>
    </w:p>
    <w:p w14:paraId="20EBF1A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16A13AA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Top 10 of Install_30 Column ###</w:t>
      </w:r>
    </w:p>
    <w:p w14:paraId="4254D77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0    0</w:t>
      </w:r>
    </w:p>
    <w:p w14:paraId="4BDBABA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    1</w:t>
      </w:r>
    </w:p>
    <w:p w14:paraId="455600D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    0</w:t>
      </w:r>
    </w:p>
    <w:p w14:paraId="0F69F3C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3    0</w:t>
      </w:r>
    </w:p>
    <w:p w14:paraId="6EBA907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4    1</w:t>
      </w:r>
    </w:p>
    <w:p w14:paraId="0645A17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    1</w:t>
      </w:r>
    </w:p>
    <w:p w14:paraId="384F2F1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    0</w:t>
      </w:r>
    </w:p>
    <w:p w14:paraId="50CF34D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    0</w:t>
      </w:r>
    </w:p>
    <w:p w14:paraId="382A022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8    1</w:t>
      </w:r>
    </w:p>
    <w:p w14:paraId="3EA07B6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9    0</w:t>
      </w:r>
    </w:p>
    <w:p w14:paraId="2DAB59A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Name: Install_30, dtype: int32</w:t>
      </w:r>
    </w:p>
    <w:p w14:paraId="219BA58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Install_30 Shape ###</w:t>
      </w:r>
    </w:p>
    <w:p w14:paraId="6B29EC8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409,)</w:t>
      </w:r>
    </w:p>
    <w:p w14:paraId="4264EC7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Install_30 Description ###</w:t>
      </w:r>
    </w:p>
    <w:p w14:paraId="34D1364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count    6409.000000</w:t>
      </w:r>
    </w:p>
    <w:p w14:paraId="591C047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ean        0.173350</w:t>
      </w:r>
    </w:p>
    <w:p w14:paraId="22E4AF7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std         0.378579</w:t>
      </w:r>
    </w:p>
    <w:p w14:paraId="3A2D08D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lastRenderedPageBreak/>
        <w:t>min         0.000000</w:t>
      </w:r>
    </w:p>
    <w:p w14:paraId="6CB9871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5%         0.000000</w:t>
      </w:r>
    </w:p>
    <w:p w14:paraId="248116F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0%         0.000000</w:t>
      </w:r>
    </w:p>
    <w:p w14:paraId="0759C00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5%         0.000000</w:t>
      </w:r>
    </w:p>
    <w:p w14:paraId="19292B1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ax         1.000000</w:t>
      </w:r>
    </w:p>
    <w:p w14:paraId="5B668A3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Name: Install_30, dtype: float64</w:t>
      </w:r>
    </w:p>
    <w:p w14:paraId="07D2163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Top 10 Rows of X ###</w:t>
      </w:r>
    </w:p>
    <w:p w14:paraId="21A9E29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Installers</w:t>
      </w:r>
    </w:p>
    <w:p w14:paraId="0D677D3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0         1.0</w:t>
      </w:r>
    </w:p>
    <w:p w14:paraId="563AD10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         2.0</w:t>
      </w:r>
    </w:p>
    <w:p w14:paraId="2972395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         0.0</w:t>
      </w:r>
    </w:p>
    <w:p w14:paraId="1E0F584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3         0.0</w:t>
      </w:r>
    </w:p>
    <w:p w14:paraId="4DB9D40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4         2.0</w:t>
      </w:r>
    </w:p>
    <w:p w14:paraId="6D07507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         1.0</w:t>
      </w:r>
    </w:p>
    <w:p w14:paraId="4CA74CE9"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         0.0</w:t>
      </w:r>
    </w:p>
    <w:p w14:paraId="493E526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         0.0</w:t>
      </w:r>
    </w:p>
    <w:p w14:paraId="76EBDF0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8         1.0</w:t>
      </w:r>
    </w:p>
    <w:p w14:paraId="51D816C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9         0.0 </w:t>
      </w:r>
    </w:p>
    <w:p w14:paraId="69EF17F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1477AE6F"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Shape of X ###</w:t>
      </w:r>
    </w:p>
    <w:p w14:paraId="4E6B9F4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6409, 1) </w:t>
      </w:r>
    </w:p>
    <w:p w14:paraId="11CA678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1CF2356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Description of X ###</w:t>
      </w:r>
    </w:p>
    <w:p w14:paraId="12F7935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        Installers</w:t>
      </w:r>
    </w:p>
    <w:p w14:paraId="3EDBA80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count  6409.000000</w:t>
      </w:r>
    </w:p>
    <w:p w14:paraId="0BC8E17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ean      2.494929</w:t>
      </w:r>
    </w:p>
    <w:p w14:paraId="347E676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std      10.202951</w:t>
      </w:r>
    </w:p>
    <w:p w14:paraId="7052883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in       0.000000</w:t>
      </w:r>
    </w:p>
    <w:p w14:paraId="29410BC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5%       0.000000</w:t>
      </w:r>
    </w:p>
    <w:p w14:paraId="3F6DFB7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0%       0.000000</w:t>
      </w:r>
    </w:p>
    <w:p w14:paraId="79547E6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5%       1.000000</w:t>
      </w:r>
    </w:p>
    <w:p w14:paraId="39816F5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max     238.000000 </w:t>
      </w:r>
    </w:p>
    <w:p w14:paraId="3599FCB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6F806EE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Top 10 Rows of y ###</w:t>
      </w:r>
    </w:p>
    <w:p w14:paraId="2D2AF11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0    0</w:t>
      </w:r>
    </w:p>
    <w:p w14:paraId="636F546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    1</w:t>
      </w:r>
    </w:p>
    <w:p w14:paraId="41068A0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    0</w:t>
      </w:r>
    </w:p>
    <w:p w14:paraId="32E908E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3    0</w:t>
      </w:r>
    </w:p>
    <w:p w14:paraId="3106624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4    1</w:t>
      </w:r>
    </w:p>
    <w:p w14:paraId="5CF4FCA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    1</w:t>
      </w:r>
    </w:p>
    <w:p w14:paraId="3D8DA21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6    0</w:t>
      </w:r>
    </w:p>
    <w:p w14:paraId="7D8FCC6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    0</w:t>
      </w:r>
    </w:p>
    <w:p w14:paraId="10A278C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8    1</w:t>
      </w:r>
    </w:p>
    <w:p w14:paraId="43FFEB1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9    0</w:t>
      </w:r>
    </w:p>
    <w:p w14:paraId="4BEBB7A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Name: Install_30, dtype: int32 </w:t>
      </w:r>
    </w:p>
    <w:p w14:paraId="2CF1BF7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14AEF6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Shape of y ###</w:t>
      </w:r>
    </w:p>
    <w:p w14:paraId="42CE2A1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6409,) </w:t>
      </w:r>
    </w:p>
    <w:p w14:paraId="7A3183A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893981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Description of y ###</w:t>
      </w:r>
    </w:p>
    <w:p w14:paraId="313DC9A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count    6409.000000</w:t>
      </w:r>
    </w:p>
    <w:p w14:paraId="2A6CC5DC"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ean        0.173350</w:t>
      </w:r>
    </w:p>
    <w:p w14:paraId="29EF4E6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std         0.378579</w:t>
      </w:r>
    </w:p>
    <w:p w14:paraId="5C9EC7B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min         0.000000</w:t>
      </w:r>
    </w:p>
    <w:p w14:paraId="525F8CB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25%         0.000000</w:t>
      </w:r>
    </w:p>
    <w:p w14:paraId="36A64A4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50%         0.000000</w:t>
      </w:r>
    </w:p>
    <w:p w14:paraId="247B908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75%         0.000000</w:t>
      </w:r>
    </w:p>
    <w:p w14:paraId="336480F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lastRenderedPageBreak/>
        <w:t>max         1.000000</w:t>
      </w:r>
    </w:p>
    <w:p w14:paraId="31B4F347"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Name: Install_30, dtype: float64 </w:t>
      </w:r>
    </w:p>
    <w:p w14:paraId="05E5B95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5903400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s Based on X ###</w:t>
      </w:r>
    </w:p>
    <w:p w14:paraId="6CBD1494"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 0 0 ... 0 1 0] </w:t>
      </w:r>
    </w:p>
    <w:p w14:paraId="2CCB542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0F67FC51"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s for Class 1 ###</w:t>
      </w:r>
    </w:p>
    <w:p w14:paraId="23475FF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82848498 0.17151502]] </w:t>
      </w:r>
    </w:p>
    <w:p w14:paraId="0439EEA3"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3D849D8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1 install ###</w:t>
      </w:r>
    </w:p>
    <w:p w14:paraId="239B6A3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82848498 0.17151502]] </w:t>
      </w:r>
    </w:p>
    <w:p w14:paraId="1C462EE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4B81F782"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2 installs ###</w:t>
      </w:r>
    </w:p>
    <w:p w14:paraId="54011AC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5704965 0.4295035]] </w:t>
      </w:r>
    </w:p>
    <w:p w14:paraId="496D3B5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7E8ADD95"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Prediction for number retained for 30 days with 4 installs ###</w:t>
      </w:r>
    </w:p>
    <w:p w14:paraId="3063A0EE"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0.09127014 0.90872986]] </w:t>
      </w:r>
    </w:p>
    <w:p w14:paraId="7921916A"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17D4903D"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Log Regression Y Intercept ###</w:t>
      </w:r>
    </w:p>
    <w:p w14:paraId="50AE2A08"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xml:space="preserve">[-2.86597854] </w:t>
      </w:r>
    </w:p>
    <w:p w14:paraId="448F65C0"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p>
    <w:p w14:paraId="4C3F3F5B"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 Log Regression Coefficient ###</w:t>
      </w:r>
    </w:p>
    <w:p w14:paraId="2F2833BB" w14:textId="316E6046"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A7E85"/>
          <w:kern w:val="0"/>
          <w:sz w:val="20"/>
          <w:szCs w:val="20"/>
          <w14:ligatures w14:val="none"/>
        </w:rPr>
      </w:pPr>
      <w:r w:rsidRPr="00B81731">
        <w:rPr>
          <w:rFonts w:ascii="Courier New" w:eastAsia="Times New Roman" w:hAnsi="Courier New" w:cs="Courier New"/>
          <w:color w:val="7A7E85"/>
          <w:kern w:val="0"/>
          <w:sz w:val="20"/>
          <w:szCs w:val="20"/>
          <w14:ligatures w14:val="none"/>
        </w:rPr>
        <w:t>[[1.29105069]]</w:t>
      </w:r>
    </w:p>
    <w:p w14:paraId="678AC747" w14:textId="77777777" w:rsidR="00B81731" w:rsidRDefault="00B81731" w:rsidP="00B81731">
      <w:pPr>
        <w:spacing w:line="240" w:lineRule="auto"/>
      </w:pPr>
    </w:p>
    <w:p w14:paraId="2D6C8EDD" w14:textId="657E5F23" w:rsidR="00B81731" w:rsidRPr="00B81731" w:rsidRDefault="00B81731" w:rsidP="00B81731">
      <w:pPr>
        <w:spacing w:line="240" w:lineRule="auto"/>
        <w:rPr>
          <w:b/>
          <w:bCs/>
          <w:sz w:val="28"/>
          <w:szCs w:val="28"/>
        </w:rPr>
      </w:pPr>
      <w:r w:rsidRPr="00B81731">
        <w:rPr>
          <w:b/>
          <w:bCs/>
          <w:sz w:val="28"/>
          <w:szCs w:val="28"/>
        </w:rPr>
        <w:t>Python Code</w:t>
      </w:r>
    </w:p>
    <w:p w14:paraId="5D5B3766" w14:textId="77777777" w:rsidR="00B81731" w:rsidRPr="00B81731" w:rsidRDefault="00B81731" w:rsidP="00B8173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20"/>
          <w:szCs w:val="20"/>
          <w14:ligatures w14:val="none"/>
        </w:rPr>
      </w:pPr>
      <w:r w:rsidRPr="00B81731">
        <w:rPr>
          <w:rFonts w:ascii="Courier New" w:eastAsia="Times New Roman" w:hAnsi="Courier New" w:cs="Courier New"/>
          <w:color w:val="CF8E6D"/>
          <w:kern w:val="0"/>
          <w:sz w:val="20"/>
          <w:szCs w:val="20"/>
          <w14:ligatures w14:val="none"/>
        </w:rPr>
        <w:t xml:space="preserve">import </w:t>
      </w:r>
      <w:r w:rsidRPr="00B81731">
        <w:rPr>
          <w:rFonts w:ascii="Courier New" w:eastAsia="Times New Roman" w:hAnsi="Courier New" w:cs="Courier New"/>
          <w:color w:val="BCBEC4"/>
          <w:kern w:val="0"/>
          <w:sz w:val="20"/>
          <w:szCs w:val="20"/>
          <w14:ligatures w14:val="none"/>
        </w:rPr>
        <w:t xml:space="preserve">pandas </w:t>
      </w:r>
      <w:r w:rsidRPr="00B81731">
        <w:rPr>
          <w:rFonts w:ascii="Courier New" w:eastAsia="Times New Roman" w:hAnsi="Courier New" w:cs="Courier New"/>
          <w:color w:val="CF8E6D"/>
          <w:kern w:val="0"/>
          <w:sz w:val="20"/>
          <w:szCs w:val="20"/>
          <w14:ligatures w14:val="none"/>
        </w:rPr>
        <w:t xml:space="preserve">as </w:t>
      </w:r>
      <w:r w:rsidRPr="00B81731">
        <w:rPr>
          <w:rFonts w:ascii="Courier New" w:eastAsia="Times New Roman" w:hAnsi="Courier New" w:cs="Courier New"/>
          <w:color w:val="BCBEC4"/>
          <w:kern w:val="0"/>
          <w:sz w:val="20"/>
          <w:szCs w:val="20"/>
          <w14:ligatures w14:val="none"/>
        </w:rPr>
        <w:t>pd</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CF8E6D"/>
          <w:kern w:val="0"/>
          <w:sz w:val="20"/>
          <w:szCs w:val="20"/>
          <w14:ligatures w14:val="none"/>
        </w:rPr>
        <w:t xml:space="preserve">import </w:t>
      </w:r>
      <w:r w:rsidRPr="00B81731">
        <w:rPr>
          <w:rFonts w:ascii="Courier New" w:eastAsia="Times New Roman" w:hAnsi="Courier New" w:cs="Courier New"/>
          <w:color w:val="BCBEC4"/>
          <w:kern w:val="0"/>
          <w:sz w:val="20"/>
          <w:szCs w:val="20"/>
          <w14:ligatures w14:val="none"/>
        </w:rPr>
        <w:t xml:space="preserve">numpy </w:t>
      </w:r>
      <w:r w:rsidRPr="00B81731">
        <w:rPr>
          <w:rFonts w:ascii="Courier New" w:eastAsia="Times New Roman" w:hAnsi="Courier New" w:cs="Courier New"/>
          <w:color w:val="CF8E6D"/>
          <w:kern w:val="0"/>
          <w:sz w:val="20"/>
          <w:szCs w:val="20"/>
          <w14:ligatures w14:val="none"/>
        </w:rPr>
        <w:t xml:space="preserve">as </w:t>
      </w:r>
      <w:r w:rsidRPr="00B81731">
        <w:rPr>
          <w:rFonts w:ascii="Courier New" w:eastAsia="Times New Roman" w:hAnsi="Courier New" w:cs="Courier New"/>
          <w:color w:val="BCBEC4"/>
          <w:kern w:val="0"/>
          <w:sz w:val="20"/>
          <w:szCs w:val="20"/>
          <w14:ligatures w14:val="none"/>
        </w:rPr>
        <w:t>np</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CF8E6D"/>
          <w:kern w:val="0"/>
          <w:sz w:val="20"/>
          <w:szCs w:val="20"/>
          <w14:ligatures w14:val="none"/>
        </w:rPr>
        <w:t xml:space="preserve">from </w:t>
      </w:r>
      <w:r w:rsidRPr="00B81731">
        <w:rPr>
          <w:rFonts w:ascii="Courier New" w:eastAsia="Times New Roman" w:hAnsi="Courier New" w:cs="Courier New"/>
          <w:color w:val="BCBEC4"/>
          <w:kern w:val="0"/>
          <w:sz w:val="20"/>
          <w:szCs w:val="20"/>
          <w14:ligatures w14:val="none"/>
        </w:rPr>
        <w:t xml:space="preserve">sklearn.linear_model </w:t>
      </w:r>
      <w:r w:rsidRPr="00B81731">
        <w:rPr>
          <w:rFonts w:ascii="Courier New" w:eastAsia="Times New Roman" w:hAnsi="Courier New" w:cs="Courier New"/>
          <w:color w:val="CF8E6D"/>
          <w:kern w:val="0"/>
          <w:sz w:val="20"/>
          <w:szCs w:val="20"/>
          <w14:ligatures w14:val="none"/>
        </w:rPr>
        <w:t xml:space="preserve">import </w:t>
      </w:r>
      <w:r w:rsidRPr="00B81731">
        <w:rPr>
          <w:rFonts w:ascii="Courier New" w:eastAsia="Times New Roman" w:hAnsi="Courier New" w:cs="Courier New"/>
          <w:color w:val="BCBEC4"/>
          <w:kern w:val="0"/>
          <w:sz w:val="20"/>
          <w:szCs w:val="20"/>
          <w14:ligatures w14:val="none"/>
        </w:rPr>
        <w:t>LinearRegression</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CF8E6D"/>
          <w:kern w:val="0"/>
          <w:sz w:val="20"/>
          <w:szCs w:val="20"/>
          <w14:ligatures w14:val="none"/>
        </w:rPr>
        <w:t xml:space="preserve">from </w:t>
      </w:r>
      <w:r w:rsidRPr="00B81731">
        <w:rPr>
          <w:rFonts w:ascii="Courier New" w:eastAsia="Times New Roman" w:hAnsi="Courier New" w:cs="Courier New"/>
          <w:color w:val="BCBEC4"/>
          <w:kern w:val="0"/>
          <w:sz w:val="20"/>
          <w:szCs w:val="20"/>
          <w14:ligatures w14:val="none"/>
        </w:rPr>
        <w:t xml:space="preserve">sklearn.linear_model </w:t>
      </w:r>
      <w:r w:rsidRPr="00B81731">
        <w:rPr>
          <w:rFonts w:ascii="Courier New" w:eastAsia="Times New Roman" w:hAnsi="Courier New" w:cs="Courier New"/>
          <w:color w:val="CF8E6D"/>
          <w:kern w:val="0"/>
          <w:sz w:val="20"/>
          <w:szCs w:val="20"/>
          <w14:ligatures w14:val="none"/>
        </w:rPr>
        <w:t xml:space="preserve">import </w:t>
      </w:r>
      <w:r w:rsidRPr="00B81731">
        <w:rPr>
          <w:rFonts w:ascii="Courier New" w:eastAsia="Times New Roman" w:hAnsi="Courier New" w:cs="Courier New"/>
          <w:color w:val="BCBEC4"/>
          <w:kern w:val="0"/>
          <w:sz w:val="20"/>
          <w:szCs w:val="20"/>
          <w14:ligatures w14:val="none"/>
        </w:rPr>
        <w:t>LogisticRegression</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CF8E6D"/>
          <w:kern w:val="0"/>
          <w:sz w:val="20"/>
          <w:szCs w:val="20"/>
          <w14:ligatures w14:val="none"/>
        </w:rPr>
        <w:t xml:space="preserve">import </w:t>
      </w:r>
      <w:r w:rsidRPr="00B81731">
        <w:rPr>
          <w:rFonts w:ascii="Courier New" w:eastAsia="Times New Roman" w:hAnsi="Courier New" w:cs="Courier New"/>
          <w:color w:val="BCBEC4"/>
          <w:kern w:val="0"/>
          <w:sz w:val="20"/>
          <w:szCs w:val="20"/>
          <w14:ligatures w14:val="none"/>
        </w:rPr>
        <w:t>sys</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Ignoring warning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CF8E6D"/>
          <w:kern w:val="0"/>
          <w:sz w:val="20"/>
          <w:szCs w:val="20"/>
          <w14:ligatures w14:val="none"/>
        </w:rPr>
        <w:t xml:space="preserve">if not </w:t>
      </w:r>
      <w:r w:rsidRPr="00B81731">
        <w:rPr>
          <w:rFonts w:ascii="Courier New" w:eastAsia="Times New Roman" w:hAnsi="Courier New" w:cs="Courier New"/>
          <w:color w:val="BCBEC4"/>
          <w:kern w:val="0"/>
          <w:sz w:val="20"/>
          <w:szCs w:val="20"/>
          <w14:ligatures w14:val="none"/>
        </w:rPr>
        <w:t>sys.warnoptions:</w:t>
      </w:r>
      <w:r w:rsidRPr="00B81731">
        <w:rPr>
          <w:rFonts w:ascii="Courier New" w:eastAsia="Times New Roman" w:hAnsi="Courier New" w:cs="Courier New"/>
          <w:color w:val="BCBEC4"/>
          <w:kern w:val="0"/>
          <w:sz w:val="20"/>
          <w:szCs w:val="20"/>
          <w14:ligatures w14:val="none"/>
        </w:rPr>
        <w:br/>
        <w:t xml:space="preserve">    </w:t>
      </w:r>
      <w:r w:rsidRPr="00B81731">
        <w:rPr>
          <w:rFonts w:ascii="Courier New" w:eastAsia="Times New Roman" w:hAnsi="Courier New" w:cs="Courier New"/>
          <w:color w:val="CF8E6D"/>
          <w:kern w:val="0"/>
          <w:sz w:val="20"/>
          <w:szCs w:val="20"/>
          <w14:ligatures w14:val="none"/>
        </w:rPr>
        <w:t xml:space="preserve">import </w:t>
      </w:r>
      <w:r w:rsidRPr="00B81731">
        <w:rPr>
          <w:rFonts w:ascii="Courier New" w:eastAsia="Times New Roman" w:hAnsi="Courier New" w:cs="Courier New"/>
          <w:color w:val="BCBEC4"/>
          <w:kern w:val="0"/>
          <w:sz w:val="20"/>
          <w:szCs w:val="20"/>
          <w14:ligatures w14:val="none"/>
        </w:rPr>
        <w:t>warnings</w:t>
      </w:r>
      <w:r w:rsidRPr="00B81731">
        <w:rPr>
          <w:rFonts w:ascii="Courier New" w:eastAsia="Times New Roman" w:hAnsi="Courier New" w:cs="Courier New"/>
          <w:color w:val="BCBEC4"/>
          <w:kern w:val="0"/>
          <w:sz w:val="20"/>
          <w:szCs w:val="20"/>
          <w14:ligatures w14:val="none"/>
        </w:rPr>
        <w:br/>
        <w:t xml:space="preserve">    warnings.simplefilter(</w:t>
      </w:r>
      <w:r w:rsidRPr="00B81731">
        <w:rPr>
          <w:rFonts w:ascii="Courier New" w:eastAsia="Times New Roman" w:hAnsi="Courier New" w:cs="Courier New"/>
          <w:color w:val="6AAB73"/>
          <w:kern w:val="0"/>
          <w:sz w:val="20"/>
          <w:szCs w:val="20"/>
          <w14:ligatures w14:val="none"/>
        </w:rPr>
        <w:t>"ignore"</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Widen the column displa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pd.set_option(</w:t>
      </w:r>
      <w:r w:rsidRPr="00B81731">
        <w:rPr>
          <w:rFonts w:ascii="Courier New" w:eastAsia="Times New Roman" w:hAnsi="Courier New" w:cs="Courier New"/>
          <w:color w:val="6AAB73"/>
          <w:kern w:val="0"/>
          <w:sz w:val="20"/>
          <w:szCs w:val="20"/>
          <w14:ligatures w14:val="none"/>
        </w:rPr>
        <w:t>'max_colwidth'</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2AACB8"/>
          <w:kern w:val="0"/>
          <w:sz w:val="20"/>
          <w:szCs w:val="20"/>
          <w14:ligatures w14:val="none"/>
        </w:rPr>
        <w:t>500</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Read data into a DataFrame using these columns</w:t>
      </w:r>
      <w:r w:rsidRPr="00B81731">
        <w:rPr>
          <w:rFonts w:ascii="Courier New" w:eastAsia="Times New Roman" w:hAnsi="Courier New" w:cs="Courier New"/>
          <w:color w:val="7A7E85"/>
          <w:kern w:val="0"/>
          <w:sz w:val="20"/>
          <w:szCs w:val="20"/>
          <w14:ligatures w14:val="none"/>
        </w:rPr>
        <w:br/>
        <w:t># "Date","Package_Name","Country","Store_Listing_Visitors",</w:t>
      </w:r>
      <w:r w:rsidRPr="00B81731">
        <w:rPr>
          <w:rFonts w:ascii="Courier New" w:eastAsia="Times New Roman" w:hAnsi="Courier New" w:cs="Courier New"/>
          <w:color w:val="7A7E85"/>
          <w:kern w:val="0"/>
          <w:sz w:val="20"/>
          <w:szCs w:val="20"/>
          <w14:ligatures w14:val="none"/>
        </w:rPr>
        <w:br/>
        <w:t># "Installers","Visitor-to-Installer_conversion_rate",</w:t>
      </w:r>
      <w:r w:rsidRPr="00B81731">
        <w:rPr>
          <w:rFonts w:ascii="Courier New" w:eastAsia="Times New Roman" w:hAnsi="Courier New" w:cs="Courier New"/>
          <w:color w:val="7A7E85"/>
          <w:kern w:val="0"/>
          <w:sz w:val="20"/>
          <w:szCs w:val="20"/>
          <w14:ligatures w14:val="none"/>
        </w:rPr>
        <w:br/>
        <w:t># "Installers_retained_for_1_day","Installer-to-1_day_retention_rate",</w:t>
      </w:r>
      <w:r w:rsidRPr="00B81731">
        <w:rPr>
          <w:rFonts w:ascii="Courier New" w:eastAsia="Times New Roman" w:hAnsi="Courier New" w:cs="Courier New"/>
          <w:color w:val="7A7E85"/>
          <w:kern w:val="0"/>
          <w:sz w:val="20"/>
          <w:szCs w:val="20"/>
          <w14:ligatures w14:val="none"/>
        </w:rPr>
        <w:br/>
        <w:t># "Installers_retained_for_7_days","Installer-to-7_days_retention_rate",</w:t>
      </w:r>
      <w:r w:rsidRPr="00B81731">
        <w:rPr>
          <w:rFonts w:ascii="Courier New" w:eastAsia="Times New Roman" w:hAnsi="Courier New" w:cs="Courier New"/>
          <w:color w:val="7A7E85"/>
          <w:kern w:val="0"/>
          <w:sz w:val="20"/>
          <w:szCs w:val="20"/>
          <w14:ligatures w14:val="none"/>
        </w:rPr>
        <w:br/>
        <w:t># "Installers_retained_for_15_days","Installer-to-15_days_retention_rate",</w:t>
      </w:r>
      <w:r w:rsidRPr="00B81731">
        <w:rPr>
          <w:rFonts w:ascii="Courier New" w:eastAsia="Times New Roman" w:hAnsi="Courier New" w:cs="Courier New"/>
          <w:color w:val="7A7E85"/>
          <w:kern w:val="0"/>
          <w:sz w:val="20"/>
          <w:szCs w:val="20"/>
          <w14:ligatures w14:val="none"/>
        </w:rPr>
        <w:br/>
        <w:t># "Installers_retained_for_30_days","Installer-to-30_days_retention_rate"</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col_names = [</w:t>
      </w:r>
      <w:r w:rsidRPr="00B81731">
        <w:rPr>
          <w:rFonts w:ascii="Courier New" w:eastAsia="Times New Roman" w:hAnsi="Courier New" w:cs="Courier New"/>
          <w:color w:val="6AAB73"/>
          <w:kern w:val="0"/>
          <w:sz w:val="20"/>
          <w:szCs w:val="20"/>
          <w14:ligatures w14:val="none"/>
        </w:rPr>
        <w:t>"Date"</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Package_Name"</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Country"</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Store_Listing_Visitors"</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Installers"</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t xml:space="preserve">             </w:t>
      </w:r>
      <w:r w:rsidRPr="00B81731">
        <w:rPr>
          <w:rFonts w:ascii="Courier New" w:eastAsia="Times New Roman" w:hAnsi="Courier New" w:cs="Courier New"/>
          <w:color w:val="6AAB73"/>
          <w:kern w:val="0"/>
          <w:sz w:val="20"/>
          <w:szCs w:val="20"/>
          <w14:ligatures w14:val="none"/>
        </w:rPr>
        <w:t>"Visitor-to-Installer_conversion_rate"</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Installers_retained_for_1_day"</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t xml:space="preserve">             </w:t>
      </w:r>
      <w:r w:rsidRPr="00B81731">
        <w:rPr>
          <w:rFonts w:ascii="Courier New" w:eastAsia="Times New Roman" w:hAnsi="Courier New" w:cs="Courier New"/>
          <w:color w:val="6AAB73"/>
          <w:kern w:val="0"/>
          <w:sz w:val="20"/>
          <w:szCs w:val="20"/>
          <w14:ligatures w14:val="none"/>
        </w:rPr>
        <w:t>"Installer-to-1_day_retention_rate"</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Installers_retained_for_7_days"</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t xml:space="preserve">             </w:t>
      </w:r>
      <w:r w:rsidRPr="00B81731">
        <w:rPr>
          <w:rFonts w:ascii="Courier New" w:eastAsia="Times New Roman" w:hAnsi="Courier New" w:cs="Courier New"/>
          <w:color w:val="6AAB73"/>
          <w:kern w:val="0"/>
          <w:sz w:val="20"/>
          <w:szCs w:val="20"/>
          <w14:ligatures w14:val="none"/>
        </w:rPr>
        <w:t>"Installer-to-7_days_retention_rate"</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Installers_retained_for_15_days"</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t xml:space="preserve">             </w:t>
      </w:r>
      <w:r w:rsidRPr="00B81731">
        <w:rPr>
          <w:rFonts w:ascii="Courier New" w:eastAsia="Times New Roman" w:hAnsi="Courier New" w:cs="Courier New"/>
          <w:color w:val="6AAB73"/>
          <w:kern w:val="0"/>
          <w:sz w:val="20"/>
          <w:szCs w:val="20"/>
          <w14:ligatures w14:val="none"/>
        </w:rPr>
        <w:t>"Installer-to-15_days_retention_rate"</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lastRenderedPageBreak/>
        <w:t>"Installers_retained_for_30_days"</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t xml:space="preserve">             </w:t>
      </w:r>
      <w:r w:rsidRPr="00B81731">
        <w:rPr>
          <w:rFonts w:ascii="Courier New" w:eastAsia="Times New Roman" w:hAnsi="Courier New" w:cs="Courier New"/>
          <w:color w:val="6AAB73"/>
          <w:kern w:val="0"/>
          <w:sz w:val="20"/>
          <w:szCs w:val="20"/>
          <w14:ligatures w14:val="none"/>
        </w:rPr>
        <w:t>"Installer-to-30_days_retention_rate"</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t>data = pd.read_csv(</w:t>
      </w:r>
      <w:r w:rsidRPr="00B81731">
        <w:rPr>
          <w:rFonts w:ascii="Courier New" w:eastAsia="Times New Roman" w:hAnsi="Courier New" w:cs="Courier New"/>
          <w:color w:val="6AAB73"/>
          <w:kern w:val="0"/>
          <w:sz w:val="20"/>
          <w:szCs w:val="20"/>
          <w14:ligatures w14:val="none"/>
        </w:rPr>
        <w:t>'final_retentions_parsed.csv'</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AA4926"/>
          <w:kern w:val="0"/>
          <w:sz w:val="20"/>
          <w:szCs w:val="20"/>
          <w14:ligatures w14:val="none"/>
        </w:rPr>
        <w:t>names</w:t>
      </w:r>
      <w:r w:rsidRPr="00B81731">
        <w:rPr>
          <w:rFonts w:ascii="Courier New" w:eastAsia="Times New Roman" w:hAnsi="Courier New" w:cs="Courier New"/>
          <w:color w:val="BCBEC4"/>
          <w:kern w:val="0"/>
          <w:sz w:val="20"/>
          <w:szCs w:val="20"/>
          <w14:ligatures w14:val="none"/>
        </w:rPr>
        <w:t>=col_names)</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EXPLORE THE DATA SET #######################</w:t>
      </w:r>
      <w:r w:rsidRPr="00B81731">
        <w:rPr>
          <w:rFonts w:ascii="Courier New" w:eastAsia="Times New Roman" w:hAnsi="Courier New" w:cs="Courier New"/>
          <w:color w:val="7A7E85"/>
          <w:kern w:val="0"/>
          <w:sz w:val="20"/>
          <w:szCs w:val="20"/>
          <w14:ligatures w14:val="none"/>
        </w:rPr>
        <w:br/>
        <w:t># Print the top 10 row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First 10 Row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data.head(</w:t>
      </w:r>
      <w:r w:rsidRPr="00B81731">
        <w:rPr>
          <w:rFonts w:ascii="Courier New" w:eastAsia="Times New Roman" w:hAnsi="Courier New" w:cs="Courier New"/>
          <w:color w:val="2AACB8"/>
          <w:kern w:val="0"/>
          <w:sz w:val="20"/>
          <w:szCs w:val="20"/>
          <w14:ligatures w14:val="none"/>
        </w:rPr>
        <w:t>10</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shape</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Data Shape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data.shap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description of the data</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Data Description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data.describ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FIX MISSING DATA #######################</w:t>
      </w:r>
      <w:r w:rsidRPr="00B81731">
        <w:rPr>
          <w:rFonts w:ascii="Courier New" w:eastAsia="Times New Roman" w:hAnsi="Courier New" w:cs="Courier New"/>
          <w:color w:val="7A7E85"/>
          <w:kern w:val="0"/>
          <w:sz w:val="20"/>
          <w:szCs w:val="20"/>
          <w14:ligatures w14:val="none"/>
        </w:rPr>
        <w:br/>
        <w:t># Replace NaN with 0 for Installers_retained_for_30_day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 xml:space="preserve">data[np.isnan(data.Installers_retained_for_30_days)] = </w:t>
      </w:r>
      <w:r w:rsidRPr="00B81731">
        <w:rPr>
          <w:rFonts w:ascii="Courier New" w:eastAsia="Times New Roman" w:hAnsi="Courier New" w:cs="Courier New"/>
          <w:color w:val="2AACB8"/>
          <w:kern w:val="0"/>
          <w:sz w:val="20"/>
          <w:szCs w:val="20"/>
          <w14:ligatures w14:val="none"/>
        </w:rPr>
        <w:t>0</w:t>
      </w:r>
      <w:r w:rsidRPr="00B81731">
        <w:rPr>
          <w:rFonts w:ascii="Courier New" w:eastAsia="Times New Roman" w:hAnsi="Courier New" w:cs="Courier New"/>
          <w:color w:val="2AACB8"/>
          <w:kern w:val="0"/>
          <w:sz w:val="20"/>
          <w:szCs w:val="20"/>
          <w14:ligatures w14:val="none"/>
        </w:rPr>
        <w:br/>
      </w:r>
      <w:r w:rsidRPr="00B81731">
        <w:rPr>
          <w:rFonts w:ascii="Courier New" w:eastAsia="Times New Roman" w:hAnsi="Courier New" w:cs="Courier New"/>
          <w:color w:val="2AACB8"/>
          <w:kern w:val="0"/>
          <w:sz w:val="20"/>
          <w:szCs w:val="20"/>
          <w14:ligatures w14:val="none"/>
        </w:rPr>
        <w:br/>
      </w:r>
      <w:r w:rsidRPr="00B81731">
        <w:rPr>
          <w:rFonts w:ascii="Courier New" w:eastAsia="Times New Roman" w:hAnsi="Courier New" w:cs="Courier New"/>
          <w:color w:val="7A7E85"/>
          <w:kern w:val="0"/>
          <w:sz w:val="20"/>
          <w:szCs w:val="20"/>
          <w14:ligatures w14:val="none"/>
        </w:rPr>
        <w:t>########### LINEAR REGRESSION #######################</w:t>
      </w:r>
      <w:r w:rsidRPr="00B81731">
        <w:rPr>
          <w:rFonts w:ascii="Courier New" w:eastAsia="Times New Roman" w:hAnsi="Courier New" w:cs="Courier New"/>
          <w:color w:val="7A7E85"/>
          <w:kern w:val="0"/>
          <w:sz w:val="20"/>
          <w:szCs w:val="20"/>
          <w14:ligatures w14:val="none"/>
        </w:rPr>
        <w:br/>
        <w:t># Create a linear regression model</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linreg = LinearRegression()</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Set feature_cols to Installers column data onl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feature_cols = [</w:t>
      </w:r>
      <w:r w:rsidRPr="00B81731">
        <w:rPr>
          <w:rFonts w:ascii="Courier New" w:eastAsia="Times New Roman" w:hAnsi="Courier New" w:cs="Courier New"/>
          <w:color w:val="6AAB73"/>
          <w:kern w:val="0"/>
          <w:sz w:val="20"/>
          <w:szCs w:val="20"/>
          <w14:ligatures w14:val="none"/>
        </w:rPr>
        <w:t>'Installers'</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Set X to feature_co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X = data[feature_cols]</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Set y to installer retained for 30 days</w:t>
      </w:r>
      <w:r w:rsidRPr="00B81731">
        <w:rPr>
          <w:rFonts w:ascii="Courier New" w:eastAsia="Times New Roman" w:hAnsi="Courier New" w:cs="Courier New"/>
          <w:color w:val="7A7E85"/>
          <w:kern w:val="0"/>
          <w:sz w:val="20"/>
          <w:szCs w:val="20"/>
          <w14:ligatures w14:val="none"/>
        </w:rPr>
        <w:br/>
        <w:t>#y = data['Installers_retained_for_30_day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y = data.Installers_retained_for_30_days</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shape of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Shape of X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X.shap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description of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Description of X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X.describ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shape of 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Shape of y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y.shap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description of 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Description of y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y.describ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Fit the linear regression model with X and 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linreg.fit(X[:], y[:])</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edictions for retained for 30 days with 1 install</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pred_30_days_1_install = linreg.predict([[</w:t>
      </w:r>
      <w:r w:rsidRPr="00B81731">
        <w:rPr>
          <w:rFonts w:ascii="Courier New" w:eastAsia="Times New Roman" w:hAnsi="Courier New" w:cs="Courier New"/>
          <w:color w:val="2AACB8"/>
          <w:kern w:val="0"/>
          <w:sz w:val="20"/>
          <w:szCs w:val="20"/>
          <w14:ligatures w14:val="none"/>
        </w:rPr>
        <w:t>1</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1 install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lastRenderedPageBreak/>
        <w:t>print</w:t>
      </w:r>
      <w:r w:rsidRPr="00B81731">
        <w:rPr>
          <w:rFonts w:ascii="Courier New" w:eastAsia="Times New Roman" w:hAnsi="Courier New" w:cs="Courier New"/>
          <w:color w:val="BCBEC4"/>
          <w:kern w:val="0"/>
          <w:sz w:val="20"/>
          <w:szCs w:val="20"/>
          <w14:ligatures w14:val="none"/>
        </w:rPr>
        <w:t xml:space="preserve">(pred_30_days_1_install,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edictions for retained for 30 days with 2 instal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pred_30_days_2_installs = linreg.predict([[</w:t>
      </w:r>
      <w:r w:rsidRPr="00B81731">
        <w:rPr>
          <w:rFonts w:ascii="Courier New" w:eastAsia="Times New Roman" w:hAnsi="Courier New" w:cs="Courier New"/>
          <w:color w:val="2AACB8"/>
          <w:kern w:val="0"/>
          <w:sz w:val="20"/>
          <w:szCs w:val="20"/>
          <w14:ligatures w14:val="none"/>
        </w:rPr>
        <w:t>2</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2 install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pred_30_days_2_installs,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edictions for retained for 30 days with 4 instal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pred_30_days_4_installs = linreg.predict([[</w:t>
      </w:r>
      <w:r w:rsidRPr="00B81731">
        <w:rPr>
          <w:rFonts w:ascii="Courier New" w:eastAsia="Times New Roman" w:hAnsi="Courier New" w:cs="Courier New"/>
          <w:color w:val="2AACB8"/>
          <w:kern w:val="0"/>
          <w:sz w:val="20"/>
          <w:szCs w:val="20"/>
          <w14:ligatures w14:val="none"/>
        </w:rPr>
        <w:t>4</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3 install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pred_30_days_4_installs,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intercep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Y Intercept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linreg.intercept_,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coefficien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Coefficient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linreg.coef_,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LOGISTIC REGRESSION #######################</w:t>
      </w:r>
      <w:r w:rsidRPr="00B81731">
        <w:rPr>
          <w:rFonts w:ascii="Courier New" w:eastAsia="Times New Roman" w:hAnsi="Courier New" w:cs="Courier New"/>
          <w:color w:val="7A7E85"/>
          <w:kern w:val="0"/>
          <w:sz w:val="20"/>
          <w:szCs w:val="20"/>
          <w14:ligatures w14:val="none"/>
        </w:rPr>
        <w:br/>
        <w:t># Get logistic regression model</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logreg = LogisticRegression()</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Fit X and y to logistic regression model</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logreg.fit(X, y)</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edict classes using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predictions = logreg.predict(X)</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predictions using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Logistic Regression Prediction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predictions)</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the predicted probabilities of class 1</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 xml:space="preserve">assorted_pred_prob = logreg.predict_proba(X)[:, </w:t>
      </w:r>
      <w:r w:rsidRPr="00B81731">
        <w:rPr>
          <w:rFonts w:ascii="Courier New" w:eastAsia="Times New Roman" w:hAnsi="Courier New" w:cs="Courier New"/>
          <w:color w:val="2AACB8"/>
          <w:kern w:val="0"/>
          <w:sz w:val="20"/>
          <w:szCs w:val="20"/>
          <w14:ligatures w14:val="none"/>
        </w:rPr>
        <w:t>1</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probabilities using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Log Regression Probabilitie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assorted_pred_prob,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edict the probablity of maintaining</w:t>
      </w:r>
      <w:r w:rsidRPr="00B81731">
        <w:rPr>
          <w:rFonts w:ascii="Courier New" w:eastAsia="Times New Roman" w:hAnsi="Courier New" w:cs="Courier New"/>
          <w:color w:val="7A7E85"/>
          <w:kern w:val="0"/>
          <w:sz w:val="20"/>
          <w:szCs w:val="20"/>
          <w14:ligatures w14:val="none"/>
        </w:rPr>
        <w:br/>
        <w:t># number of users for 30 days (0, 1, 2 user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7A7E85"/>
          <w:kern w:val="0"/>
          <w:sz w:val="20"/>
          <w:szCs w:val="20"/>
          <w14:ligatures w14:val="none"/>
        </w:rPr>
        <w:br/>
        <w:t># Get probability for retained users for 30 days with 1 install</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1 install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predict_proba([[</w:t>
      </w:r>
      <w:r w:rsidRPr="00B81731">
        <w:rPr>
          <w:rFonts w:ascii="Courier New" w:eastAsia="Times New Roman" w:hAnsi="Courier New" w:cs="Courier New"/>
          <w:color w:val="2AACB8"/>
          <w:kern w:val="0"/>
          <w:sz w:val="20"/>
          <w:szCs w:val="20"/>
          <w14:ligatures w14:val="none"/>
        </w:rPr>
        <w:t>1</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obability for retained users for 30 days with 2 instal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2 install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predict_proba([[</w:t>
      </w:r>
      <w:r w:rsidRPr="00B81731">
        <w:rPr>
          <w:rFonts w:ascii="Courier New" w:eastAsia="Times New Roman" w:hAnsi="Courier New" w:cs="Courier New"/>
          <w:color w:val="2AACB8"/>
          <w:kern w:val="0"/>
          <w:sz w:val="20"/>
          <w:szCs w:val="20"/>
          <w14:ligatures w14:val="none"/>
        </w:rPr>
        <w:t>2</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obability for retained users for 30 days with 4 instal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4 install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predict_proba([[</w:t>
      </w:r>
      <w:r w:rsidRPr="00B81731">
        <w:rPr>
          <w:rFonts w:ascii="Courier New" w:eastAsia="Times New Roman" w:hAnsi="Courier New" w:cs="Courier New"/>
          <w:color w:val="2AACB8"/>
          <w:kern w:val="0"/>
          <w:sz w:val="20"/>
          <w:szCs w:val="20"/>
          <w14:ligatures w14:val="none"/>
        </w:rPr>
        <w:t>4</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lastRenderedPageBreak/>
        <w:br/>
      </w:r>
      <w:r w:rsidRPr="00B81731">
        <w:rPr>
          <w:rFonts w:ascii="Courier New" w:eastAsia="Times New Roman" w:hAnsi="Courier New" w:cs="Courier New"/>
          <w:color w:val="7A7E85"/>
          <w:kern w:val="0"/>
          <w:sz w:val="20"/>
          <w:szCs w:val="20"/>
          <w14:ligatures w14:val="none"/>
        </w:rPr>
        <w:t>#################################### INSTALL_30 ##########################################</w:t>
      </w:r>
      <w:r w:rsidRPr="00B81731">
        <w:rPr>
          <w:rFonts w:ascii="Courier New" w:eastAsia="Times New Roman" w:hAnsi="Courier New" w:cs="Courier New"/>
          <w:color w:val="7A7E85"/>
          <w:kern w:val="0"/>
          <w:sz w:val="20"/>
          <w:szCs w:val="20"/>
          <w14:ligatures w14:val="none"/>
        </w:rPr>
        <w:br/>
        <w:t># Add a new column for installers retained for 30 days. Call it Install_30.</w:t>
      </w:r>
      <w:r w:rsidRPr="00B81731">
        <w:rPr>
          <w:rFonts w:ascii="Courier New" w:eastAsia="Times New Roman" w:hAnsi="Courier New" w:cs="Courier New"/>
          <w:color w:val="7A7E85"/>
          <w:kern w:val="0"/>
          <w:sz w:val="20"/>
          <w:szCs w:val="20"/>
          <w14:ligatures w14:val="none"/>
        </w:rPr>
        <w:br/>
        <w:t>#  If greater than 0, put 1, if 0, put 0</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data[</w:t>
      </w:r>
      <w:r w:rsidRPr="00B81731">
        <w:rPr>
          <w:rFonts w:ascii="Courier New" w:eastAsia="Times New Roman" w:hAnsi="Courier New" w:cs="Courier New"/>
          <w:color w:val="6AAB73"/>
          <w:kern w:val="0"/>
          <w:sz w:val="20"/>
          <w:szCs w:val="20"/>
          <w14:ligatures w14:val="none"/>
        </w:rPr>
        <w:t>'Install_30'</w:t>
      </w:r>
      <w:r w:rsidRPr="00B81731">
        <w:rPr>
          <w:rFonts w:ascii="Courier New" w:eastAsia="Times New Roman" w:hAnsi="Courier New" w:cs="Courier New"/>
          <w:color w:val="BCBEC4"/>
          <w:kern w:val="0"/>
          <w:sz w:val="20"/>
          <w:szCs w:val="20"/>
          <w14:ligatures w14:val="none"/>
        </w:rPr>
        <w:t>] = np.where(data[</w:t>
      </w:r>
      <w:r w:rsidRPr="00B81731">
        <w:rPr>
          <w:rFonts w:ascii="Courier New" w:eastAsia="Times New Roman" w:hAnsi="Courier New" w:cs="Courier New"/>
          <w:color w:val="6AAB73"/>
          <w:kern w:val="0"/>
          <w:sz w:val="20"/>
          <w:szCs w:val="20"/>
          <w14:ligatures w14:val="none"/>
        </w:rPr>
        <w:t>'Installers_retained_for_30_days'</w:t>
      </w:r>
      <w:r w:rsidRPr="00B81731">
        <w:rPr>
          <w:rFonts w:ascii="Courier New" w:eastAsia="Times New Roman" w:hAnsi="Courier New" w:cs="Courier New"/>
          <w:color w:val="BCBEC4"/>
          <w:kern w:val="0"/>
          <w:sz w:val="20"/>
          <w:szCs w:val="20"/>
          <w14:ligatures w14:val="none"/>
        </w:rPr>
        <w:t xml:space="preserve">] &gt; </w:t>
      </w:r>
      <w:r w:rsidRPr="00B81731">
        <w:rPr>
          <w:rFonts w:ascii="Courier New" w:eastAsia="Times New Roman" w:hAnsi="Courier New" w:cs="Courier New"/>
          <w:color w:val="2AACB8"/>
          <w:kern w:val="0"/>
          <w:sz w:val="20"/>
          <w:szCs w:val="20"/>
          <w14:ligatures w14:val="none"/>
        </w:rPr>
        <w:t>0</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2AACB8"/>
          <w:kern w:val="0"/>
          <w:sz w:val="20"/>
          <w:szCs w:val="20"/>
          <w14:ligatures w14:val="none"/>
        </w:rPr>
        <w:t>1</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2AACB8"/>
          <w:kern w:val="0"/>
          <w:sz w:val="20"/>
          <w:szCs w:val="20"/>
          <w14:ligatures w14:val="none"/>
        </w:rPr>
        <w:t>0</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top 10 rows of the new data se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Top 10 of Install_30 Column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data[</w:t>
      </w:r>
      <w:r w:rsidRPr="00B81731">
        <w:rPr>
          <w:rFonts w:ascii="Courier New" w:eastAsia="Times New Roman" w:hAnsi="Courier New" w:cs="Courier New"/>
          <w:color w:val="6AAB73"/>
          <w:kern w:val="0"/>
          <w:sz w:val="20"/>
          <w:szCs w:val="20"/>
          <w14:ligatures w14:val="none"/>
        </w:rPr>
        <w:t>'Install_30'</w:t>
      </w:r>
      <w:r w:rsidRPr="00B81731">
        <w:rPr>
          <w:rFonts w:ascii="Courier New" w:eastAsia="Times New Roman" w:hAnsi="Courier New" w:cs="Courier New"/>
          <w:color w:val="BCBEC4"/>
          <w:kern w:val="0"/>
          <w:sz w:val="20"/>
          <w:szCs w:val="20"/>
          <w14:ligatures w14:val="none"/>
        </w:rPr>
        <w:t>].head(</w:t>
      </w:r>
      <w:r w:rsidRPr="00B81731">
        <w:rPr>
          <w:rFonts w:ascii="Courier New" w:eastAsia="Times New Roman" w:hAnsi="Courier New" w:cs="Courier New"/>
          <w:color w:val="2AACB8"/>
          <w:kern w:val="0"/>
          <w:sz w:val="20"/>
          <w:szCs w:val="20"/>
          <w14:ligatures w14:val="none"/>
        </w:rPr>
        <w:t>10</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shape of the new data se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Install_30 Shape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data[</w:t>
      </w:r>
      <w:r w:rsidRPr="00B81731">
        <w:rPr>
          <w:rFonts w:ascii="Courier New" w:eastAsia="Times New Roman" w:hAnsi="Courier New" w:cs="Courier New"/>
          <w:color w:val="6AAB73"/>
          <w:kern w:val="0"/>
          <w:sz w:val="20"/>
          <w:szCs w:val="20"/>
          <w14:ligatures w14:val="none"/>
        </w:rPr>
        <w:t>'Install_30'</w:t>
      </w:r>
      <w:r w:rsidRPr="00B81731">
        <w:rPr>
          <w:rFonts w:ascii="Courier New" w:eastAsia="Times New Roman" w:hAnsi="Courier New" w:cs="Courier New"/>
          <w:color w:val="BCBEC4"/>
          <w:kern w:val="0"/>
          <w:sz w:val="20"/>
          <w:szCs w:val="20"/>
          <w14:ligatures w14:val="none"/>
        </w:rPr>
        <w:t>].shape)</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description of the new data se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Install_30 Description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data[</w:t>
      </w:r>
      <w:r w:rsidRPr="00B81731">
        <w:rPr>
          <w:rFonts w:ascii="Courier New" w:eastAsia="Times New Roman" w:hAnsi="Courier New" w:cs="Courier New"/>
          <w:color w:val="6AAB73"/>
          <w:kern w:val="0"/>
          <w:sz w:val="20"/>
          <w:szCs w:val="20"/>
          <w14:ligatures w14:val="none"/>
        </w:rPr>
        <w:t>'Install_30'</w:t>
      </w:r>
      <w:r w:rsidRPr="00B81731">
        <w:rPr>
          <w:rFonts w:ascii="Courier New" w:eastAsia="Times New Roman" w:hAnsi="Courier New" w:cs="Courier New"/>
          <w:color w:val="BCBEC4"/>
          <w:kern w:val="0"/>
          <w:sz w:val="20"/>
          <w:szCs w:val="20"/>
          <w14:ligatures w14:val="none"/>
        </w:rPr>
        <w:t>].describe())</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LOGISTIC REGRESSION #######################</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7A7E85"/>
          <w:kern w:val="0"/>
          <w:sz w:val="20"/>
          <w:szCs w:val="20"/>
          <w14:ligatures w14:val="none"/>
        </w:rPr>
        <w:br/>
        <w:t># Perform logistic regression using Install_30 column for y</w:t>
      </w:r>
      <w:r w:rsidRPr="00B81731">
        <w:rPr>
          <w:rFonts w:ascii="Courier New" w:eastAsia="Times New Roman" w:hAnsi="Courier New" w:cs="Courier New"/>
          <w:color w:val="7A7E85"/>
          <w:kern w:val="0"/>
          <w:sz w:val="20"/>
          <w:szCs w:val="20"/>
          <w14:ligatures w14:val="none"/>
        </w:rPr>
        <w:br/>
        <w:t># X = Installers column</w:t>
      </w:r>
      <w:r w:rsidRPr="00B81731">
        <w:rPr>
          <w:rFonts w:ascii="Courier New" w:eastAsia="Times New Roman" w:hAnsi="Courier New" w:cs="Courier New"/>
          <w:color w:val="7A7E85"/>
          <w:kern w:val="0"/>
          <w:sz w:val="20"/>
          <w:szCs w:val="20"/>
          <w14:ligatures w14:val="none"/>
        </w:rPr>
        <w:br/>
        <w:t># Set y to numpy array with the right shape</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y = data[</w:t>
      </w:r>
      <w:r w:rsidRPr="00B81731">
        <w:rPr>
          <w:rFonts w:ascii="Courier New" w:eastAsia="Times New Roman" w:hAnsi="Courier New" w:cs="Courier New"/>
          <w:color w:val="6AAB73"/>
          <w:kern w:val="0"/>
          <w:sz w:val="20"/>
          <w:szCs w:val="20"/>
          <w14:ligatures w14:val="none"/>
        </w:rPr>
        <w:t>'Install_30'</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Fit X and y for logistic regression</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logreg.fit(X, y)</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top 10 rows of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Top 10 Rows of X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X.head(</w:t>
      </w:r>
      <w:r w:rsidRPr="00B81731">
        <w:rPr>
          <w:rFonts w:ascii="Courier New" w:eastAsia="Times New Roman" w:hAnsi="Courier New" w:cs="Courier New"/>
          <w:color w:val="2AACB8"/>
          <w:kern w:val="0"/>
          <w:sz w:val="20"/>
          <w:szCs w:val="20"/>
          <w14:ligatures w14:val="none"/>
        </w:rPr>
        <w:t>10</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shape rows of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Shape of X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X.shap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description of X</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Description of X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X.describ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top 10 rows of 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Top 10 Rows of y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y.head(</w:t>
      </w:r>
      <w:r w:rsidRPr="00B81731">
        <w:rPr>
          <w:rFonts w:ascii="Courier New" w:eastAsia="Times New Roman" w:hAnsi="Courier New" w:cs="Courier New"/>
          <w:color w:val="2AACB8"/>
          <w:kern w:val="0"/>
          <w:sz w:val="20"/>
          <w:szCs w:val="20"/>
          <w14:ligatures w14:val="none"/>
        </w:rPr>
        <w:t>10</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shape of 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Shape of y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y.shap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description of y</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Description of y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y.describ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edict on X and capture the result to assorted_pred_clas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lastRenderedPageBreak/>
        <w:t>assorted_pred_class = logreg.predict(X)</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predictions using assorted _pred_class (X prediction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s Based on X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assorted_pred_class,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the predicted probabilities of class 1 and save to assorted_pred_prob</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BCBEC4"/>
          <w:kern w:val="0"/>
          <w:sz w:val="20"/>
          <w:szCs w:val="20"/>
          <w14:ligatures w14:val="none"/>
        </w:rPr>
        <w:t>assorted_pred_prob = logreg.predict_proba([[</w:t>
      </w:r>
      <w:r w:rsidRPr="00B81731">
        <w:rPr>
          <w:rFonts w:ascii="Courier New" w:eastAsia="Times New Roman" w:hAnsi="Courier New" w:cs="Courier New"/>
          <w:color w:val="2AACB8"/>
          <w:kern w:val="0"/>
          <w:sz w:val="20"/>
          <w:szCs w:val="20"/>
          <w14:ligatures w14:val="none"/>
        </w:rPr>
        <w:t>1</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probabilities using assorted_pred_prob</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s for Class 1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assorted_pred_prob,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edict the probability of maintaining</w:t>
      </w:r>
      <w:r w:rsidRPr="00B81731">
        <w:rPr>
          <w:rFonts w:ascii="Courier New" w:eastAsia="Times New Roman" w:hAnsi="Courier New" w:cs="Courier New"/>
          <w:color w:val="7A7E85"/>
          <w:kern w:val="0"/>
          <w:sz w:val="20"/>
          <w:szCs w:val="20"/>
          <w14:ligatures w14:val="none"/>
        </w:rPr>
        <w:br/>
        <w:t># a user for 30 days (0, 1)</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7A7E85"/>
          <w:kern w:val="0"/>
          <w:sz w:val="20"/>
          <w:szCs w:val="20"/>
          <w14:ligatures w14:val="none"/>
        </w:rPr>
        <w:br/>
        <w:t># Get probability for retained users for 30 days with 1 install</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1 install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predict_proba([[</w:t>
      </w:r>
      <w:r w:rsidRPr="00B81731">
        <w:rPr>
          <w:rFonts w:ascii="Courier New" w:eastAsia="Times New Roman" w:hAnsi="Courier New" w:cs="Courier New"/>
          <w:color w:val="2AACB8"/>
          <w:kern w:val="0"/>
          <w:sz w:val="20"/>
          <w:szCs w:val="20"/>
          <w14:ligatures w14:val="none"/>
        </w:rPr>
        <w:t>1</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obability for retained users for 30 days with 2 instal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2 install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predict_proba([[</w:t>
      </w:r>
      <w:r w:rsidRPr="00B81731">
        <w:rPr>
          <w:rFonts w:ascii="Courier New" w:eastAsia="Times New Roman" w:hAnsi="Courier New" w:cs="Courier New"/>
          <w:color w:val="2AACB8"/>
          <w:kern w:val="0"/>
          <w:sz w:val="20"/>
          <w:szCs w:val="20"/>
          <w14:ligatures w14:val="none"/>
        </w:rPr>
        <w:t>2</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Get probability for retained users for 30 days with 4 installs</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Prediction for number retained for 30 days with 4 installs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predict_proba([[</w:t>
      </w:r>
      <w:r w:rsidRPr="00B81731">
        <w:rPr>
          <w:rFonts w:ascii="Courier New" w:eastAsia="Times New Roman" w:hAnsi="Courier New" w:cs="Courier New"/>
          <w:color w:val="2AACB8"/>
          <w:kern w:val="0"/>
          <w:sz w:val="20"/>
          <w:szCs w:val="20"/>
          <w14:ligatures w14:val="none"/>
        </w:rPr>
        <w:t>4</w:t>
      </w:r>
      <w:r w:rsidRPr="00B81731">
        <w:rPr>
          <w:rFonts w:ascii="Courier New" w:eastAsia="Times New Roman" w:hAnsi="Courier New" w:cs="Courier New"/>
          <w:color w:val="BCBEC4"/>
          <w:kern w:val="0"/>
          <w:sz w:val="20"/>
          <w:szCs w:val="20"/>
          <w14:ligatures w14:val="none"/>
        </w:rPr>
        <w:t xml:space="preserve">]]),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intercep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Log Regression Y Intercept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 xml:space="preserve">(logreg.intercept_, </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CF8E6D"/>
          <w:kern w:val="0"/>
          <w:sz w:val="20"/>
          <w:szCs w:val="20"/>
          <w14:ligatures w14:val="none"/>
        </w:rPr>
        <w:t>\n</w:t>
      </w:r>
      <w:r w:rsidRPr="00B81731">
        <w:rPr>
          <w:rFonts w:ascii="Courier New" w:eastAsia="Times New Roman" w:hAnsi="Courier New" w:cs="Courier New"/>
          <w:color w:val="6AAB73"/>
          <w:kern w:val="0"/>
          <w:sz w:val="20"/>
          <w:szCs w:val="20"/>
          <w14:ligatures w14:val="none"/>
        </w:rPr>
        <w: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7A7E85"/>
          <w:kern w:val="0"/>
          <w:sz w:val="20"/>
          <w:szCs w:val="20"/>
          <w14:ligatures w14:val="none"/>
        </w:rPr>
        <w:t># Print the coefficient</w:t>
      </w:r>
      <w:r w:rsidRPr="00B81731">
        <w:rPr>
          <w:rFonts w:ascii="Courier New" w:eastAsia="Times New Roman" w:hAnsi="Courier New" w:cs="Courier New"/>
          <w:color w:val="7A7E85"/>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6AAB73"/>
          <w:kern w:val="0"/>
          <w:sz w:val="20"/>
          <w:szCs w:val="20"/>
          <w14:ligatures w14:val="none"/>
        </w:rPr>
        <w:t>'### Log Regression Coefficient ###'</w:t>
      </w:r>
      <w:r w:rsidRPr="00B81731">
        <w:rPr>
          <w:rFonts w:ascii="Courier New" w:eastAsia="Times New Roman" w:hAnsi="Courier New" w:cs="Courier New"/>
          <w:color w:val="BCBEC4"/>
          <w:kern w:val="0"/>
          <w:sz w:val="20"/>
          <w:szCs w:val="20"/>
          <w14:ligatures w14:val="none"/>
        </w:rPr>
        <w:t>)</w:t>
      </w:r>
      <w:r w:rsidRPr="00B81731">
        <w:rPr>
          <w:rFonts w:ascii="Courier New" w:eastAsia="Times New Roman" w:hAnsi="Courier New" w:cs="Courier New"/>
          <w:color w:val="BCBEC4"/>
          <w:kern w:val="0"/>
          <w:sz w:val="20"/>
          <w:szCs w:val="20"/>
          <w14:ligatures w14:val="none"/>
        </w:rPr>
        <w:br/>
      </w:r>
      <w:r w:rsidRPr="00B81731">
        <w:rPr>
          <w:rFonts w:ascii="Courier New" w:eastAsia="Times New Roman" w:hAnsi="Courier New" w:cs="Courier New"/>
          <w:color w:val="8888C6"/>
          <w:kern w:val="0"/>
          <w:sz w:val="20"/>
          <w:szCs w:val="20"/>
          <w14:ligatures w14:val="none"/>
        </w:rPr>
        <w:t>print</w:t>
      </w:r>
      <w:r w:rsidRPr="00B81731">
        <w:rPr>
          <w:rFonts w:ascii="Courier New" w:eastAsia="Times New Roman" w:hAnsi="Courier New" w:cs="Courier New"/>
          <w:color w:val="BCBEC4"/>
          <w:kern w:val="0"/>
          <w:sz w:val="20"/>
          <w:szCs w:val="20"/>
          <w14:ligatures w14:val="none"/>
        </w:rPr>
        <w:t>(logreg.coef_)</w:t>
      </w:r>
    </w:p>
    <w:p w14:paraId="004F695A" w14:textId="77777777" w:rsidR="00B81731" w:rsidRPr="00B81731" w:rsidRDefault="00B81731" w:rsidP="00B81731">
      <w:pPr>
        <w:spacing w:line="240" w:lineRule="auto"/>
      </w:pPr>
    </w:p>
    <w:sectPr w:rsidR="00B81731" w:rsidRPr="00B817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sjQwMTS3sDQ2NDdW0lEKTi0uzszPAykwrAUAzSs9AywAAAA="/>
  </w:docVars>
  <w:rsids>
    <w:rsidRoot w:val="00376EB1"/>
    <w:rsid w:val="00376EB1"/>
    <w:rsid w:val="005C3548"/>
    <w:rsid w:val="007857B0"/>
    <w:rsid w:val="009D70A7"/>
    <w:rsid w:val="00A03D2E"/>
    <w:rsid w:val="00B81731"/>
    <w:rsid w:val="00C66388"/>
    <w:rsid w:val="00C66E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93582"/>
  <w15:chartTrackingRefBased/>
  <w15:docId w15:val="{51475D26-3773-4903-B7CD-D21628F0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817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B81731"/>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032182">
      <w:bodyDiv w:val="1"/>
      <w:marLeft w:val="0"/>
      <w:marRight w:val="0"/>
      <w:marTop w:val="0"/>
      <w:marBottom w:val="0"/>
      <w:divBdr>
        <w:top w:val="none" w:sz="0" w:space="0" w:color="auto"/>
        <w:left w:val="none" w:sz="0" w:space="0" w:color="auto"/>
        <w:bottom w:val="none" w:sz="0" w:space="0" w:color="auto"/>
        <w:right w:val="none" w:sz="0" w:space="0" w:color="auto"/>
      </w:divBdr>
      <w:divsChild>
        <w:div w:id="8161855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2175</Words>
  <Characters>1240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6</cp:revision>
  <dcterms:created xsi:type="dcterms:W3CDTF">2023-11-24T19:50:00Z</dcterms:created>
  <dcterms:modified xsi:type="dcterms:W3CDTF">2023-11-24T20:11:00Z</dcterms:modified>
</cp:coreProperties>
</file>